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d11c91 de 1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5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d11c91 del 1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5T02:28:17Z</dcterms:created>
  <dcterms:modified xsi:type="dcterms:W3CDTF">2023-10-15T02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